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5AD" w:rsidRDefault="007D763D" w:rsidP="00B23EDA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sz w:val="24"/>
          <w:szCs w:val="24"/>
        </w:rPr>
      </w:pPr>
      <w:r w:rsidRPr="0029457E">
        <w:rPr>
          <w:rFonts w:ascii="Times New Roman" w:hAnsi="Times New Roman" w:cs="Times New Roman"/>
          <w:sz w:val="24"/>
          <w:szCs w:val="24"/>
        </w:rPr>
        <w:t xml:space="preserve">Zał. nr </w:t>
      </w:r>
      <w:r w:rsidR="00877E76">
        <w:rPr>
          <w:rFonts w:ascii="Times New Roman" w:hAnsi="Times New Roman" w:cs="Times New Roman"/>
          <w:sz w:val="24"/>
          <w:szCs w:val="24"/>
        </w:rPr>
        <w:t>3</w:t>
      </w:r>
      <w:r w:rsidRPr="0029457E">
        <w:rPr>
          <w:rFonts w:ascii="Times New Roman" w:hAnsi="Times New Roman" w:cs="Times New Roman"/>
          <w:sz w:val="24"/>
          <w:szCs w:val="24"/>
        </w:rPr>
        <w:t xml:space="preserve"> do Zapytania ofertowego</w:t>
      </w:r>
      <w:r w:rsidR="000815AD">
        <w:rPr>
          <w:rFonts w:ascii="Times New Roman" w:hAnsi="Times New Roman" w:cs="Times New Roman"/>
          <w:sz w:val="24"/>
          <w:szCs w:val="24"/>
        </w:rPr>
        <w:t xml:space="preserve"> ...............................................</w:t>
      </w:r>
    </w:p>
    <w:p w:rsidR="000815AD" w:rsidRDefault="000815AD" w:rsidP="00B23EDA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sz w:val="24"/>
          <w:szCs w:val="24"/>
        </w:rPr>
      </w:pPr>
    </w:p>
    <w:p w:rsidR="00B23EDA" w:rsidRPr="0029457E" w:rsidRDefault="000815AD" w:rsidP="00B23EDA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45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3EDA" w:rsidRPr="0029457E">
        <w:rPr>
          <w:rFonts w:ascii="Times New Roman" w:hAnsi="Times New Roman" w:cs="Times New Roman"/>
          <w:b/>
          <w:sz w:val="24"/>
          <w:szCs w:val="24"/>
        </w:rPr>
        <w:t xml:space="preserve">OŚWIADCZENIE </w:t>
      </w:r>
    </w:p>
    <w:p w:rsidR="00B23EDA" w:rsidRPr="0029457E" w:rsidRDefault="00B23EDA" w:rsidP="00B23EDA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9457E">
        <w:rPr>
          <w:rFonts w:ascii="Times New Roman" w:hAnsi="Times New Roman" w:cs="Times New Roman"/>
          <w:b/>
          <w:sz w:val="24"/>
          <w:szCs w:val="24"/>
        </w:rPr>
        <w:t>DOŚWIADCZENIE I WYKAZ ROZWIĄZAŃ</w:t>
      </w:r>
    </w:p>
    <w:p w:rsidR="00B23EDA" w:rsidRPr="0029457E" w:rsidRDefault="00B23EDA" w:rsidP="00B23EDA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3EDA" w:rsidRPr="0029457E" w:rsidRDefault="00B23EDA" w:rsidP="00B23EDA">
      <w:pPr>
        <w:pStyle w:val="Zwykytekst"/>
        <w:tabs>
          <w:tab w:val="left" w:pos="2812"/>
          <w:tab w:val="center" w:pos="4873"/>
        </w:tabs>
        <w:spacing w:before="60" w:after="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23EDA" w:rsidRPr="0029457E" w:rsidRDefault="00B23EDA" w:rsidP="00B23EDA">
      <w:pPr>
        <w:pStyle w:val="Tekstpodstawowy2"/>
        <w:spacing w:before="60" w:after="60"/>
      </w:pPr>
      <w:r w:rsidRPr="0029457E">
        <w:t xml:space="preserve">Przystępując do postępowania o udzielenie zamówienia na: </w:t>
      </w:r>
    </w:p>
    <w:p w:rsidR="00B23EDA" w:rsidRPr="0029457E" w:rsidRDefault="00B23EDA" w:rsidP="00B23EDA">
      <w:pPr>
        <w:pStyle w:val="Tekstpodstawowy2"/>
        <w:spacing w:before="60" w:after="60"/>
      </w:pPr>
    </w:p>
    <w:p w:rsidR="00B23EDA" w:rsidRPr="0029457E" w:rsidRDefault="00B23EDA" w:rsidP="00B23EDA">
      <w:pPr>
        <w:jc w:val="center"/>
        <w:rPr>
          <w:rFonts w:eastAsiaTheme="minorHAnsi"/>
          <w:b/>
          <w:bCs/>
          <w:lang w:eastAsia="en-US"/>
        </w:rPr>
      </w:pPr>
      <w:r w:rsidRPr="0029457E">
        <w:rPr>
          <w:rFonts w:eastAsiaTheme="minorHAnsi"/>
          <w:b/>
          <w:bCs/>
          <w:lang w:eastAsia="en-US"/>
        </w:rPr>
        <w:t>“</w:t>
      </w:r>
      <w:r w:rsidR="003A34E7">
        <w:rPr>
          <w:rFonts w:eastAsiaTheme="minorHAnsi"/>
          <w:b/>
          <w:bCs/>
          <w:lang w:eastAsia="en-US"/>
        </w:rPr>
        <w:t>………………………………………</w:t>
      </w:r>
      <w:r w:rsidRPr="0029457E">
        <w:rPr>
          <w:rFonts w:eastAsiaTheme="minorHAnsi"/>
          <w:b/>
          <w:bCs/>
          <w:lang w:eastAsia="en-US"/>
        </w:rPr>
        <w:t>”</w:t>
      </w:r>
    </w:p>
    <w:p w:rsidR="00B23EDA" w:rsidRPr="0029457E" w:rsidRDefault="00B23EDA" w:rsidP="00B23EDA">
      <w:pPr>
        <w:jc w:val="center"/>
        <w:rPr>
          <w:rFonts w:eastAsiaTheme="minorHAnsi"/>
          <w:b/>
          <w:bCs/>
          <w:lang w:eastAsia="en-US"/>
        </w:rPr>
      </w:pPr>
    </w:p>
    <w:p w:rsidR="00B23EDA" w:rsidRPr="0029457E" w:rsidRDefault="00B23EDA" w:rsidP="00B23EDA">
      <w:pPr>
        <w:pStyle w:val="Tekstpodstawowy2"/>
        <w:spacing w:before="60" w:after="60"/>
        <w:rPr>
          <w:b/>
        </w:rPr>
      </w:pPr>
      <w:r w:rsidRPr="0029457E">
        <w:t xml:space="preserve">oświadczamy, że Wykonawca ma doświadczenie oraz odpowiednią wiedzę w przedmiocie zamówienia, i w okresie ostatnich 5 lat przed upływem terminu składania ofert, a jeżeli okres prowadzenia działalności jest krótszy – w tym okresie, opracowano następujące </w:t>
      </w:r>
      <w:r w:rsidRPr="0029457E">
        <w:rPr>
          <w:b/>
        </w:rPr>
        <w:t>analogiczne prace:</w:t>
      </w:r>
    </w:p>
    <w:p w:rsidR="00B23EDA" w:rsidRPr="0029457E" w:rsidRDefault="00B23EDA" w:rsidP="00B23EDA">
      <w:pPr>
        <w:pStyle w:val="Tekstpodstawowy2"/>
        <w:spacing w:before="60" w:after="60"/>
        <w:rPr>
          <w:i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550"/>
        <w:gridCol w:w="1288"/>
        <w:gridCol w:w="7513"/>
      </w:tblGrid>
      <w:tr w:rsidR="00B23EDA" w:rsidRPr="0029457E" w:rsidTr="0029457E"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23EDA" w:rsidRPr="0029457E" w:rsidRDefault="00B23EDA" w:rsidP="007E4DAC">
            <w:pPr>
              <w:jc w:val="center"/>
              <w:rPr>
                <w:b/>
              </w:rPr>
            </w:pPr>
            <w:r w:rsidRPr="0029457E">
              <w:rPr>
                <w:b/>
              </w:rPr>
              <w:t>Lp.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23EDA" w:rsidRPr="0029457E" w:rsidRDefault="00B23EDA" w:rsidP="007E4DAC">
            <w:pPr>
              <w:jc w:val="center"/>
              <w:rPr>
                <w:b/>
              </w:rPr>
            </w:pPr>
            <w:r w:rsidRPr="0029457E">
              <w:rPr>
                <w:b/>
              </w:rPr>
              <w:t>Tytuł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23EDA" w:rsidRPr="0029457E" w:rsidRDefault="00B23EDA" w:rsidP="007E4DAC">
            <w:pPr>
              <w:jc w:val="center"/>
              <w:rPr>
                <w:b/>
              </w:rPr>
            </w:pPr>
            <w:r w:rsidRPr="0029457E">
              <w:rPr>
                <w:b/>
              </w:rPr>
              <w:t>Krótki opis</w:t>
            </w:r>
          </w:p>
        </w:tc>
      </w:tr>
      <w:tr w:rsidR="0029457E" w:rsidRPr="003A34E7" w:rsidTr="0029457E">
        <w:trPr>
          <w:trHeight w:val="624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457E" w:rsidRPr="0029457E" w:rsidRDefault="0029457E" w:rsidP="0029457E">
            <w:pPr>
              <w:jc w:val="center"/>
            </w:pPr>
            <w:r w:rsidRPr="0029457E">
              <w:t>1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/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>
            <w:pPr>
              <w:pStyle w:val="Default"/>
              <w:spacing w:line="276" w:lineRule="auto"/>
              <w:rPr>
                <w:bCs/>
                <w:color w:val="auto"/>
                <w:lang w:val="en-US"/>
              </w:rPr>
            </w:pPr>
          </w:p>
        </w:tc>
      </w:tr>
      <w:tr w:rsidR="0029457E" w:rsidRPr="003A34E7" w:rsidTr="0029457E">
        <w:trPr>
          <w:trHeight w:val="624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457E" w:rsidRPr="0029457E" w:rsidRDefault="0029457E" w:rsidP="0029457E">
            <w:pPr>
              <w:jc w:val="center"/>
            </w:pPr>
            <w:r w:rsidRPr="0029457E">
              <w:t>2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/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>
            <w:pPr>
              <w:pStyle w:val="NormalnyWeb"/>
              <w:rPr>
                <w:color w:val="000000"/>
                <w:lang w:val="en-US"/>
              </w:rPr>
            </w:pPr>
          </w:p>
        </w:tc>
      </w:tr>
      <w:tr w:rsidR="0029457E" w:rsidRPr="0029457E" w:rsidTr="0029457E">
        <w:trPr>
          <w:trHeight w:val="624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457E" w:rsidRPr="0029457E" w:rsidRDefault="0029457E" w:rsidP="0029457E">
            <w:pPr>
              <w:jc w:val="center"/>
            </w:pPr>
            <w:r w:rsidRPr="0029457E">
              <w:t>3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/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>
            <w:pPr>
              <w:spacing w:after="120"/>
              <w:jc w:val="both"/>
            </w:pPr>
          </w:p>
        </w:tc>
      </w:tr>
      <w:tr w:rsidR="0029457E" w:rsidRPr="0029457E" w:rsidTr="0029457E">
        <w:trPr>
          <w:trHeight w:val="624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457E" w:rsidRPr="0029457E" w:rsidRDefault="0029457E" w:rsidP="0029457E">
            <w:pPr>
              <w:jc w:val="center"/>
            </w:pPr>
            <w:r w:rsidRPr="0029457E">
              <w:t>4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/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/>
        </w:tc>
      </w:tr>
      <w:tr w:rsidR="0029457E" w:rsidRPr="0029457E" w:rsidTr="0029457E">
        <w:trPr>
          <w:trHeight w:val="624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457E" w:rsidRPr="0029457E" w:rsidRDefault="0029457E" w:rsidP="0029457E">
            <w:pPr>
              <w:jc w:val="center"/>
            </w:pPr>
            <w:r w:rsidRPr="0029457E">
              <w:t>5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/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57E" w:rsidRPr="0029457E" w:rsidRDefault="0029457E" w:rsidP="0029457E">
            <w:pPr>
              <w:pStyle w:val="Default"/>
              <w:spacing w:line="276" w:lineRule="auto"/>
              <w:jc w:val="center"/>
              <w:rPr>
                <w:i/>
              </w:rPr>
            </w:pPr>
          </w:p>
        </w:tc>
      </w:tr>
    </w:tbl>
    <w:p w:rsidR="00B23EDA" w:rsidRPr="0029457E" w:rsidRDefault="00B23EDA" w:rsidP="00B23EDA"/>
    <w:p w:rsidR="00B23EDA" w:rsidRPr="0029457E" w:rsidRDefault="00B23EDA" w:rsidP="00B23EDA"/>
    <w:p w:rsidR="00B23EDA" w:rsidRPr="0029457E" w:rsidRDefault="00B23EDA" w:rsidP="00B23EDA">
      <w:pPr>
        <w:spacing w:before="60" w:after="60"/>
        <w:jc w:val="both"/>
        <w:rPr>
          <w:i/>
        </w:rPr>
      </w:pPr>
    </w:p>
    <w:p w:rsidR="00B23EDA" w:rsidRPr="0029457E" w:rsidRDefault="00B23EDA" w:rsidP="00B23EDA">
      <w:pPr>
        <w:spacing w:before="60" w:after="60"/>
        <w:jc w:val="both"/>
        <w:rPr>
          <w:i/>
        </w:rPr>
      </w:pPr>
    </w:p>
    <w:p w:rsidR="00B23EDA" w:rsidRPr="0029457E" w:rsidRDefault="007D763D" w:rsidP="00B23EDA">
      <w:pPr>
        <w:shd w:val="clear" w:color="auto" w:fill="FFFFFF"/>
        <w:spacing w:before="60" w:after="60"/>
        <w:rPr>
          <w:color w:val="000000"/>
        </w:rPr>
      </w:pPr>
      <w:r w:rsidRPr="0029457E">
        <w:t xml:space="preserve">…………………………,  ………………………..              </w:t>
      </w:r>
      <w:r w:rsidR="00B23EDA" w:rsidRPr="0029457E">
        <w:rPr>
          <w:color w:val="000000"/>
        </w:rPr>
        <w:t>................................</w:t>
      </w:r>
      <w:r w:rsidRPr="0029457E">
        <w:rPr>
          <w:color w:val="000000"/>
        </w:rPr>
        <w:t>..................</w:t>
      </w:r>
    </w:p>
    <w:p w:rsidR="00B23EDA" w:rsidRPr="0029457E" w:rsidRDefault="00B23EDA" w:rsidP="00B23EDA">
      <w:pPr>
        <w:pStyle w:val="Tekstpodstawowy"/>
        <w:spacing w:before="60" w:after="60"/>
        <w:ind w:left="4320" w:hanging="4320"/>
        <w:rPr>
          <w:vertAlign w:val="superscript"/>
        </w:rPr>
      </w:pPr>
      <w:r w:rsidRPr="0029457E">
        <w:t>Miejscowość, data</w:t>
      </w:r>
      <w:r w:rsidRPr="0029457E">
        <w:tab/>
      </w:r>
      <w:r w:rsidRPr="0029457E">
        <w:tab/>
      </w:r>
      <w:r w:rsidRPr="0029457E">
        <w:rPr>
          <w:vertAlign w:val="superscript"/>
        </w:rPr>
        <w:t xml:space="preserve"> (imię i nazwisko, podpis oraz podstawa reprezentacji osób uprawnionych do reprezentowania i składania oświadczeń w imieniu Wykonawcy)</w:t>
      </w:r>
    </w:p>
    <w:p w:rsidR="003524E9" w:rsidRPr="0029457E" w:rsidRDefault="00C502A1"/>
    <w:sectPr w:rsidR="003524E9" w:rsidRPr="0029457E" w:rsidSect="007D763D">
      <w:footerReference w:type="default" r:id="rId8"/>
      <w:pgSz w:w="11906" w:h="16838"/>
      <w:pgMar w:top="1201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502A1" w:rsidRDefault="00C502A1" w:rsidP="00B23EDA">
      <w:r>
        <w:separator/>
      </w:r>
    </w:p>
  </w:endnote>
  <w:endnote w:type="continuationSeparator" w:id="0">
    <w:p w:rsidR="00C502A1" w:rsidRDefault="00C502A1" w:rsidP="00B23E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2528" w:rsidRPr="00B22528" w:rsidRDefault="00C502A1" w:rsidP="00B22528">
    <w:pPr>
      <w:tabs>
        <w:tab w:val="left" w:pos="1985"/>
      </w:tabs>
      <w:outlineLvl w:val="0"/>
      <w:rPr>
        <w:rFonts w:ascii="Calibri" w:hAnsi="Calibri" w:cs="Calibri"/>
        <w:b/>
        <w:bCs/>
        <w:sz w:val="18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502A1" w:rsidRDefault="00C502A1" w:rsidP="00B23EDA">
      <w:r>
        <w:separator/>
      </w:r>
    </w:p>
  </w:footnote>
  <w:footnote w:type="continuationSeparator" w:id="0">
    <w:p w:rsidR="00C502A1" w:rsidRDefault="00C502A1" w:rsidP="00B23ED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F7465C"/>
    <w:multiLevelType w:val="hybridMultilevel"/>
    <w:tmpl w:val="4202B5E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34048E2"/>
    <w:multiLevelType w:val="hybridMultilevel"/>
    <w:tmpl w:val="35AC73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4F66B8C"/>
    <w:multiLevelType w:val="hybridMultilevel"/>
    <w:tmpl w:val="0BAE8EDC"/>
    <w:lvl w:ilvl="0" w:tplc="FECC5EFC">
      <w:start w:val="1"/>
      <w:numFmt w:val="decimal"/>
      <w:lvlText w:val="%1."/>
      <w:lvlJc w:val="left"/>
      <w:pPr>
        <w:ind w:left="765" w:hanging="360"/>
      </w:pPr>
      <w:rPr>
        <w:sz w:val="24"/>
        <w:szCs w:val="28"/>
      </w:r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3">
    <w:nsid w:val="65814FD4"/>
    <w:multiLevelType w:val="hybridMultilevel"/>
    <w:tmpl w:val="A48E88AC"/>
    <w:lvl w:ilvl="0" w:tplc="0415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>
    <w:nsid w:val="661A4FB5"/>
    <w:multiLevelType w:val="hybridMultilevel"/>
    <w:tmpl w:val="BB02DF1A"/>
    <w:lvl w:ilvl="0" w:tplc="0415000B">
      <w:start w:val="1"/>
      <w:numFmt w:val="bullet"/>
      <w:lvlText w:val=""/>
      <w:lvlJc w:val="left"/>
      <w:pPr>
        <w:ind w:left="214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EkmYm5qbGloZmhko6SsGpxcWZ+XkgBYa1AHDz4aAsAAAA"/>
  </w:docVars>
  <w:rsids>
    <w:rsidRoot w:val="00953ED8"/>
    <w:rsid w:val="000815AD"/>
    <w:rsid w:val="000B38CB"/>
    <w:rsid w:val="001B17F6"/>
    <w:rsid w:val="0029457E"/>
    <w:rsid w:val="00344889"/>
    <w:rsid w:val="003A34E7"/>
    <w:rsid w:val="004B4714"/>
    <w:rsid w:val="00626567"/>
    <w:rsid w:val="00734672"/>
    <w:rsid w:val="007D763D"/>
    <w:rsid w:val="00877E76"/>
    <w:rsid w:val="00901ADD"/>
    <w:rsid w:val="00927DB1"/>
    <w:rsid w:val="00953ED8"/>
    <w:rsid w:val="009C6BA9"/>
    <w:rsid w:val="00A12A84"/>
    <w:rsid w:val="00AB429C"/>
    <w:rsid w:val="00AC71C4"/>
    <w:rsid w:val="00B23EDA"/>
    <w:rsid w:val="00BD561B"/>
    <w:rsid w:val="00C502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23EDA"/>
    <w:rPr>
      <w:rFonts w:ascii="Times New Roman" w:eastAsia="Times New Roman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nhideWhenUsed/>
    <w:rsid w:val="00B23ED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B23EDA"/>
    <w:rPr>
      <w:rFonts w:ascii="Times New Roman" w:eastAsia="Times New Roman" w:hAnsi="Times New Roman" w:cs="Times New Roman"/>
      <w:lang w:eastAsia="pl-PL"/>
    </w:rPr>
  </w:style>
  <w:style w:type="paragraph" w:styleId="Tekstpodstawowy2">
    <w:name w:val="Body Text 2"/>
    <w:basedOn w:val="Normalny"/>
    <w:link w:val="Tekstpodstawowy2Znak"/>
    <w:semiHidden/>
    <w:unhideWhenUsed/>
    <w:rsid w:val="00B23EDA"/>
    <w:pPr>
      <w:jc w:val="both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B23EDA"/>
    <w:rPr>
      <w:rFonts w:ascii="Times New Roman" w:eastAsia="Times New Roman" w:hAnsi="Times New Roman" w:cs="Times New Roman"/>
      <w:lang w:eastAsia="pl-PL"/>
    </w:rPr>
  </w:style>
  <w:style w:type="paragraph" w:styleId="Zwykytekst">
    <w:name w:val="Plain Text"/>
    <w:basedOn w:val="Normalny"/>
    <w:link w:val="ZwykytekstZnak"/>
    <w:semiHidden/>
    <w:unhideWhenUsed/>
    <w:rsid w:val="00B23EDA"/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semiHidden/>
    <w:rsid w:val="00B23EDA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B23ED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23EDA"/>
    <w:rPr>
      <w:rFonts w:ascii="Times New Roman" w:eastAsia="Times New Roman" w:hAnsi="Times New Roman" w:cs="Times New Roman"/>
      <w:lang w:eastAsia="pl-PL"/>
    </w:rPr>
  </w:style>
  <w:style w:type="paragraph" w:customStyle="1" w:styleId="pkt">
    <w:name w:val="pkt"/>
    <w:basedOn w:val="Normalny"/>
    <w:rsid w:val="00B23EDA"/>
    <w:pPr>
      <w:spacing w:before="60" w:after="60"/>
      <w:ind w:left="851" w:hanging="295"/>
      <w:jc w:val="both"/>
    </w:pPr>
  </w:style>
  <w:style w:type="paragraph" w:styleId="Stopka">
    <w:name w:val="footer"/>
    <w:basedOn w:val="Normalny"/>
    <w:link w:val="StopkaZnak"/>
    <w:uiPriority w:val="99"/>
    <w:unhideWhenUsed/>
    <w:rsid w:val="00B23ED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23EDA"/>
    <w:rPr>
      <w:rFonts w:ascii="Times New Roman" w:eastAsia="Times New Roman" w:hAnsi="Times New Roman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29457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29457E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styleId="Bezodstpw">
    <w:name w:val="No Spacing"/>
    <w:uiPriority w:val="1"/>
    <w:qFormat/>
    <w:rsid w:val="0029457E"/>
    <w:rPr>
      <w:rFonts w:ascii="Calibri" w:eastAsia="Calibri" w:hAnsi="Calibri" w:cs="Times New Roman"/>
      <w:sz w:val="22"/>
      <w:szCs w:val="22"/>
    </w:rPr>
  </w:style>
  <w:style w:type="paragraph" w:styleId="NormalnyWeb">
    <w:name w:val="Normal (Web)"/>
    <w:basedOn w:val="Normalny"/>
    <w:uiPriority w:val="99"/>
    <w:unhideWhenUsed/>
    <w:rsid w:val="0029457E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815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815AD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3974A3-8629-48FE-8A0E-2E71BC7D6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XPERIO</Company>
  <LinksUpToDate>false</LinksUpToDate>
  <CharactersWithSpaces>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Klimczak</dc:creator>
  <cp:lastModifiedBy>Bartek</cp:lastModifiedBy>
  <cp:revision>2</cp:revision>
  <dcterms:created xsi:type="dcterms:W3CDTF">2022-03-17T11:45:00Z</dcterms:created>
  <dcterms:modified xsi:type="dcterms:W3CDTF">2022-03-17T11:45:00Z</dcterms:modified>
</cp:coreProperties>
</file>